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04CB7" w14:textId="78AA3B29" w:rsidR="005074DD" w:rsidRPr="00473ED3" w:rsidRDefault="00473ED3" w:rsidP="00473ED3">
      <w:pPr>
        <w:tabs>
          <w:tab w:val="left" w:pos="10915"/>
        </w:tabs>
        <w:jc w:val="right"/>
        <w:rPr>
          <w:lang w:val="en-GB"/>
        </w:rPr>
      </w:pPr>
      <w:r w:rsidRPr="00C67096">
        <w:rPr>
          <w:noProof/>
        </w:rPr>
        <w:drawing>
          <wp:inline distT="0" distB="0" distL="0" distR="0" wp14:anchorId="04C80C41" wp14:editId="098ACAEB">
            <wp:extent cx="1210945" cy="398145"/>
            <wp:effectExtent l="0" t="0" r="0" b="0"/>
            <wp:docPr id="2" name="Picture 3" descr="A picture containing text, clipar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picture containing text, clipart&#10;&#10;Description automatically generated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945" cy="39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71CD3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41DC4EB8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b/>
          <w:sz w:val="40"/>
          <w:szCs w:val="40"/>
          <w:lang w:val="en-GB"/>
        </w:rPr>
      </w:pPr>
      <w:proofErr w:type="spellStart"/>
      <w:r w:rsidRPr="009C1CBE">
        <w:rPr>
          <w:rFonts w:ascii="Calibri" w:hAnsi="Calibri" w:cs="Calibri"/>
          <w:b/>
          <w:sz w:val="40"/>
          <w:szCs w:val="40"/>
          <w:lang w:val="en-GB"/>
        </w:rPr>
        <w:t>DiSC</w:t>
      </w:r>
      <w:proofErr w:type="spellEnd"/>
      <w:r w:rsidRPr="009C1CBE">
        <w:rPr>
          <w:rFonts w:ascii="Calibri" w:hAnsi="Calibri" w:cs="Calibri"/>
          <w:b/>
          <w:sz w:val="40"/>
          <w:szCs w:val="40"/>
          <w:lang w:val="en-GB"/>
        </w:rPr>
        <w:t xml:space="preserve"> Group Culture Card Game</w:t>
      </w:r>
    </w:p>
    <w:p w14:paraId="2A1F701D" w14:textId="77777777" w:rsidR="005074DD" w:rsidRPr="009C1CBE" w:rsidRDefault="005074DD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741F3996" w14:textId="63B382E2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  <w:r w:rsidRPr="00051FBE">
        <w:rPr>
          <w:rFonts w:ascii="Calibri" w:hAnsi="Calibri" w:cs="Calibri"/>
          <w:sz w:val="32"/>
          <w:szCs w:val="32"/>
          <w:lang w:val="en-GB"/>
        </w:rPr>
        <w:t>This</w:t>
      </w:r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 game is meant to be played by </w:t>
      </w:r>
      <w:r w:rsidRPr="00051FBE">
        <w:rPr>
          <w:rFonts w:ascii="Calibri" w:hAnsi="Calibri" w:cs="Calibri"/>
          <w:sz w:val="32"/>
          <w:szCs w:val="32"/>
          <w:lang w:val="en-GB"/>
        </w:rPr>
        <w:t xml:space="preserve">groups who already have a basic knowledge of </w:t>
      </w:r>
      <w:proofErr w:type="spellStart"/>
      <w:r w:rsidRPr="00051FBE">
        <w:rPr>
          <w:rFonts w:ascii="Calibri" w:hAnsi="Calibri" w:cs="Calibri"/>
          <w:sz w:val="32"/>
          <w:szCs w:val="32"/>
          <w:lang w:val="en-GB"/>
        </w:rPr>
        <w:t>DiSC.</w:t>
      </w:r>
      <w:proofErr w:type="spellEnd"/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 It’s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 xml:space="preserve">best </w:t>
      </w:r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to be played after participants have received their </w:t>
      </w:r>
      <w:proofErr w:type="spellStart"/>
      <w:r w:rsidR="00060720" w:rsidRPr="00051FBE">
        <w:rPr>
          <w:rFonts w:ascii="Calibri" w:hAnsi="Calibri" w:cs="Calibri"/>
          <w:sz w:val="32"/>
          <w:szCs w:val="32"/>
          <w:lang w:val="en-GB"/>
        </w:rPr>
        <w:t>DiSC</w:t>
      </w:r>
      <w:proofErr w:type="spellEnd"/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 profiles.</w:t>
      </w:r>
    </w:p>
    <w:p w14:paraId="78B0FF0D" w14:textId="39358597" w:rsidR="00051FBE" w:rsidRPr="00051FBE" w:rsidRDefault="00051FBE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</w:p>
    <w:p w14:paraId="5552D309" w14:textId="0C534F2A" w:rsidR="00051FBE" w:rsidRPr="00051FBE" w:rsidRDefault="00051FBE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  <w:r w:rsidRPr="00051FBE">
        <w:rPr>
          <w:rFonts w:ascii="Calibri" w:hAnsi="Calibri" w:cs="Calibri"/>
          <w:sz w:val="32"/>
          <w:szCs w:val="32"/>
          <w:lang w:val="en-GB"/>
        </w:rPr>
        <w:t xml:space="preserve">The game </w:t>
      </w:r>
      <w:r>
        <w:rPr>
          <w:rFonts w:ascii="Calibri" w:hAnsi="Calibri" w:cs="Calibri"/>
          <w:sz w:val="32"/>
          <w:szCs w:val="32"/>
          <w:lang w:val="en-GB"/>
        </w:rPr>
        <w:t>goes together</w:t>
      </w:r>
      <w:r w:rsidRPr="00051FBE">
        <w:rPr>
          <w:rFonts w:ascii="Calibri" w:hAnsi="Calibri" w:cs="Calibri"/>
          <w:sz w:val="32"/>
          <w:szCs w:val="32"/>
          <w:lang w:val="en-GB"/>
        </w:rPr>
        <w:t xml:space="preserve"> with </w:t>
      </w:r>
      <w:r>
        <w:rPr>
          <w:rFonts w:ascii="Calibri" w:hAnsi="Calibri" w:cs="Calibri"/>
          <w:sz w:val="32"/>
          <w:szCs w:val="32"/>
          <w:lang w:val="en-GB"/>
        </w:rPr>
        <w:t xml:space="preserve">the </w:t>
      </w:r>
      <w:hyperlink r:id="rId10" w:history="1">
        <w:proofErr w:type="spellStart"/>
        <w:r w:rsidRPr="00051FBE">
          <w:rPr>
            <w:rStyle w:val="Hyperlink"/>
            <w:rFonts w:ascii="Calibri" w:hAnsi="Calibri" w:cs="Calibri"/>
            <w:sz w:val="32"/>
            <w:szCs w:val="32"/>
            <w:lang w:val="en-GB"/>
          </w:rPr>
          <w:t>DiSC</w:t>
        </w:r>
        <w:proofErr w:type="spellEnd"/>
        <w:r w:rsidRPr="00051FBE">
          <w:rPr>
            <w:rStyle w:val="Hyperlink"/>
            <w:rFonts w:ascii="Calibri" w:hAnsi="Calibri" w:cs="Calibri"/>
            <w:sz w:val="32"/>
            <w:szCs w:val="32"/>
            <w:lang w:val="en-GB"/>
          </w:rPr>
          <w:t xml:space="preserve"> Group Culture report</w:t>
        </w:r>
      </w:hyperlink>
      <w:r w:rsidRPr="00051FBE">
        <w:rPr>
          <w:rFonts w:ascii="Calibri" w:hAnsi="Calibri" w:cs="Calibri"/>
          <w:sz w:val="32"/>
          <w:szCs w:val="32"/>
          <w:lang w:val="en-GB"/>
        </w:rPr>
        <w:t xml:space="preserve"> and adds value when dealing with the topic of team culture in training.</w:t>
      </w:r>
    </w:p>
    <w:p w14:paraId="03EFCA41" w14:textId="77777777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</w:p>
    <w:p w14:paraId="64E12BD2" w14:textId="0EAE2F88" w:rsidR="00060720" w:rsidRPr="00051FBE" w:rsidRDefault="00DE53BF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  <w:r w:rsidRPr="00051FBE">
        <w:rPr>
          <w:rFonts w:ascii="Calibri" w:hAnsi="Calibri" w:cs="Calibri"/>
          <w:sz w:val="32"/>
          <w:szCs w:val="32"/>
          <w:lang w:val="en-GB"/>
        </w:rPr>
        <w:t xml:space="preserve">There are 20 </w:t>
      </w:r>
      <w:proofErr w:type="gramStart"/>
      <w:r w:rsidR="00AE4CD7" w:rsidRPr="00051FBE">
        <w:rPr>
          <w:rFonts w:ascii="Calibri" w:hAnsi="Calibri" w:cs="Calibri"/>
          <w:sz w:val="32"/>
          <w:szCs w:val="32"/>
          <w:lang w:val="en-GB"/>
        </w:rPr>
        <w:t>green</w:t>
      </w:r>
      <w:proofErr w:type="gramEnd"/>
      <w:r w:rsidR="00AE4CD7" w:rsidRPr="00051FBE">
        <w:rPr>
          <w:rFonts w:ascii="Calibri" w:hAnsi="Calibri" w:cs="Calibri"/>
          <w:sz w:val="32"/>
          <w:szCs w:val="32"/>
          <w:lang w:val="en-GB"/>
        </w:rPr>
        <w:t xml:space="preserve"> </w:t>
      </w:r>
      <w:r w:rsidRPr="00051FBE">
        <w:rPr>
          <w:rFonts w:ascii="Calibri" w:hAnsi="Calibri" w:cs="Calibri"/>
          <w:sz w:val="32"/>
          <w:szCs w:val="32"/>
          <w:lang w:val="en-GB"/>
        </w:rPr>
        <w:t xml:space="preserve">‘Culture rewards’ and 20 </w:t>
      </w:r>
      <w:r w:rsidR="00AE4CD7" w:rsidRPr="00051FBE">
        <w:rPr>
          <w:rFonts w:ascii="Calibri" w:hAnsi="Calibri" w:cs="Calibri"/>
          <w:sz w:val="32"/>
          <w:szCs w:val="32"/>
          <w:lang w:val="en-GB"/>
        </w:rPr>
        <w:t xml:space="preserve">yellow </w:t>
      </w:r>
      <w:r w:rsidRPr="00051FBE">
        <w:rPr>
          <w:rFonts w:ascii="Calibri" w:hAnsi="Calibri" w:cs="Calibri"/>
          <w:sz w:val="32"/>
          <w:szCs w:val="32"/>
          <w:lang w:val="en-GB"/>
        </w:rPr>
        <w:t>‘Culture criticizes</w:t>
      </w:r>
      <w:r w:rsidR="00AE4CD7" w:rsidRPr="00051FBE">
        <w:rPr>
          <w:rFonts w:ascii="Calibri" w:hAnsi="Calibri" w:cs="Calibri"/>
          <w:sz w:val="32"/>
          <w:szCs w:val="32"/>
          <w:lang w:val="en-GB"/>
        </w:rPr>
        <w:t>’</w:t>
      </w:r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 card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>s</w:t>
      </w:r>
      <w:r w:rsidR="00060720" w:rsidRPr="00051FBE">
        <w:rPr>
          <w:rFonts w:ascii="Calibri" w:hAnsi="Calibri" w:cs="Calibri"/>
          <w:sz w:val="32"/>
          <w:szCs w:val="32"/>
          <w:lang w:val="en-GB"/>
        </w:rPr>
        <w:t xml:space="preserve"> in the deck. Ask each g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roup to choose and decide on 5 </w:t>
      </w:r>
      <w:r w:rsidR="00AE4CD7" w:rsidRPr="00051FBE">
        <w:rPr>
          <w:rFonts w:ascii="Calibri" w:hAnsi="Calibri" w:cs="Calibri"/>
          <w:sz w:val="32"/>
          <w:szCs w:val="32"/>
          <w:lang w:val="en-GB"/>
        </w:rPr>
        <w:t xml:space="preserve">green cards which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>define</w:t>
      </w:r>
      <w:r w:rsidR="00AE4CD7" w:rsidRPr="00051FBE">
        <w:rPr>
          <w:rFonts w:ascii="Calibri" w:hAnsi="Calibri" w:cs="Calibri"/>
          <w:sz w:val="32"/>
          <w:szCs w:val="32"/>
          <w:lang w:val="en-GB"/>
        </w:rPr>
        <w:t xml:space="preserve"> their group’s culture best, meaning which </w:t>
      </w:r>
      <w:proofErr w:type="spellStart"/>
      <w:r w:rsidR="00473ED3" w:rsidRPr="00051FBE">
        <w:rPr>
          <w:rFonts w:ascii="Calibri" w:hAnsi="Calibri" w:cs="Calibri"/>
          <w:sz w:val="32"/>
          <w:szCs w:val="32"/>
          <w:lang w:val="en-GB"/>
        </w:rPr>
        <w:t>behaviors</w:t>
      </w:r>
      <w:proofErr w:type="spellEnd"/>
      <w:r w:rsidR="00AE4CD7" w:rsidRPr="00051FBE">
        <w:rPr>
          <w:rFonts w:ascii="Calibri" w:hAnsi="Calibri" w:cs="Calibri"/>
          <w:sz w:val="32"/>
          <w:szCs w:val="32"/>
          <w:lang w:val="en-GB"/>
        </w:rPr>
        <w:t xml:space="preserve"> their culture rewards the most. (Option: group members need to give real examples from last year when these rewards were used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 xml:space="preserve"> in their organization</w:t>
      </w:r>
      <w:r w:rsidR="00AE4CD7" w:rsidRPr="00051FBE">
        <w:rPr>
          <w:rFonts w:ascii="Calibri" w:hAnsi="Calibri" w:cs="Calibri"/>
          <w:sz w:val="32"/>
          <w:szCs w:val="32"/>
          <w:lang w:val="en-GB"/>
        </w:rPr>
        <w:t>).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>The next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activity is to do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 xml:space="preserve">the same 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with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 xml:space="preserve">the 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yellow cards - select 5 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>cards that define their group’s culture the best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, meaning which </w:t>
      </w:r>
      <w:proofErr w:type="spellStart"/>
      <w:r w:rsidR="00473ED3" w:rsidRPr="00051FBE">
        <w:rPr>
          <w:rFonts w:ascii="Calibri" w:hAnsi="Calibri" w:cs="Calibri"/>
          <w:sz w:val="32"/>
          <w:szCs w:val="32"/>
          <w:lang w:val="en-GB"/>
        </w:rPr>
        <w:t>behaviors</w:t>
      </w:r>
      <w:proofErr w:type="spellEnd"/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their culture criticizes the most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>.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(Option with </w:t>
      </w:r>
      <w:r w:rsidR="00473ED3" w:rsidRPr="00051FBE">
        <w:rPr>
          <w:rFonts w:ascii="Calibri" w:hAnsi="Calibri" w:cs="Calibri"/>
          <w:sz w:val="32"/>
          <w:szCs w:val="32"/>
          <w:lang w:val="en-GB"/>
        </w:rPr>
        <w:t xml:space="preserve">real </w:t>
      </w:r>
      <w:proofErr w:type="spellStart"/>
      <w:r w:rsidR="00473ED3" w:rsidRPr="00051FBE">
        <w:rPr>
          <w:rFonts w:ascii="Calibri" w:hAnsi="Calibri" w:cs="Calibri"/>
          <w:sz w:val="32"/>
          <w:szCs w:val="32"/>
          <w:lang w:val="en-GB"/>
        </w:rPr>
        <w:t>behavioral</w:t>
      </w:r>
      <w:proofErr w:type="spellEnd"/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examples).</w:t>
      </w:r>
    </w:p>
    <w:p w14:paraId="5F96A722" w14:textId="77777777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</w:p>
    <w:p w14:paraId="5A8217D6" w14:textId="0F8A9E80" w:rsidR="005074DD" w:rsidRPr="00051FBE" w:rsidRDefault="00473ED3" w:rsidP="00051FBE">
      <w:pPr>
        <w:tabs>
          <w:tab w:val="left" w:pos="10915"/>
        </w:tabs>
        <w:jc w:val="center"/>
        <w:rPr>
          <w:rFonts w:ascii="Calibri" w:hAnsi="Calibri" w:cs="Calibri"/>
          <w:sz w:val="32"/>
          <w:szCs w:val="32"/>
          <w:lang w:val="en-GB"/>
        </w:rPr>
      </w:pPr>
      <w:r w:rsidRPr="00051FBE">
        <w:rPr>
          <w:rFonts w:ascii="Calibri" w:hAnsi="Calibri" w:cs="Calibri"/>
          <w:sz w:val="32"/>
          <w:szCs w:val="32"/>
          <w:lang w:val="en-GB"/>
        </w:rPr>
        <w:t xml:space="preserve">As a next step, the 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>group will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 discuss their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team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>’s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culture based on the </w:t>
      </w:r>
      <w:r w:rsidR="003009B3" w:rsidRPr="00051FBE">
        <w:rPr>
          <w:rFonts w:ascii="Calibri" w:hAnsi="Calibri" w:cs="Calibri"/>
          <w:sz w:val="32"/>
          <w:szCs w:val="32"/>
          <w:lang w:val="en-GB"/>
        </w:rPr>
        <w:t xml:space="preserve">10 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>words chosen and tries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to put the</w:t>
      </w:r>
      <w:r w:rsidRPr="00051FBE">
        <w:rPr>
          <w:rFonts w:ascii="Calibri" w:hAnsi="Calibri" w:cs="Calibri"/>
          <w:sz w:val="32"/>
          <w:szCs w:val="32"/>
          <w:lang w:val="en-GB"/>
        </w:rPr>
        <w:t xml:space="preserve"> words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under the </w:t>
      </w:r>
      <w:r w:rsidRPr="00051FBE">
        <w:rPr>
          <w:rFonts w:ascii="Calibri" w:hAnsi="Calibri" w:cs="Calibri"/>
          <w:sz w:val="32"/>
          <w:szCs w:val="32"/>
          <w:lang w:val="en-GB"/>
        </w:rPr>
        <w:t>correct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</w:t>
      </w:r>
      <w:proofErr w:type="spellStart"/>
      <w:r w:rsidR="001E33D8" w:rsidRPr="00051FBE">
        <w:rPr>
          <w:rFonts w:ascii="Calibri" w:hAnsi="Calibri" w:cs="Calibri"/>
          <w:sz w:val="32"/>
          <w:szCs w:val="32"/>
          <w:lang w:val="en-GB"/>
        </w:rPr>
        <w:t>DiSC</w:t>
      </w:r>
      <w:proofErr w:type="spellEnd"/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style. This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enables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 xml:space="preserve"> </w:t>
      </w:r>
      <w:r w:rsidRPr="00051FBE">
        <w:rPr>
          <w:rFonts w:ascii="Calibri" w:hAnsi="Calibri" w:cs="Calibri"/>
          <w:sz w:val="32"/>
          <w:szCs w:val="32"/>
          <w:lang w:val="en-GB"/>
        </w:rPr>
        <w:t xml:space="preserve">the </w:t>
      </w:r>
      <w:r w:rsidR="001E33D8" w:rsidRPr="00051FBE">
        <w:rPr>
          <w:rFonts w:ascii="Calibri" w:hAnsi="Calibri" w:cs="Calibri"/>
          <w:sz w:val="32"/>
          <w:szCs w:val="32"/>
          <w:lang w:val="en-GB"/>
        </w:rPr>
        <w:t>group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to connect their group culture to </w:t>
      </w:r>
      <w:proofErr w:type="spellStart"/>
      <w:r w:rsidR="00BC4AFC" w:rsidRPr="00051FBE">
        <w:rPr>
          <w:rFonts w:ascii="Calibri" w:hAnsi="Calibri" w:cs="Calibri"/>
          <w:sz w:val="32"/>
          <w:szCs w:val="32"/>
          <w:lang w:val="en-GB"/>
        </w:rPr>
        <w:t>DiSC</w:t>
      </w:r>
      <w:proofErr w:type="spellEnd"/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dimensions. Here you can hand out their group’s Everything </w:t>
      </w:r>
      <w:proofErr w:type="spellStart"/>
      <w:r w:rsidR="00BC4AFC" w:rsidRPr="00051FBE">
        <w:rPr>
          <w:rFonts w:ascii="Calibri" w:hAnsi="Calibri" w:cs="Calibri"/>
          <w:sz w:val="32"/>
          <w:szCs w:val="32"/>
          <w:lang w:val="en-GB"/>
        </w:rPr>
        <w:t>DiSC</w:t>
      </w:r>
      <w:proofErr w:type="spellEnd"/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(or </w:t>
      </w:r>
      <w:proofErr w:type="spellStart"/>
      <w:r w:rsidR="00BC4AFC" w:rsidRPr="00051FBE">
        <w:rPr>
          <w:rFonts w:ascii="Calibri" w:hAnsi="Calibri" w:cs="Calibri"/>
          <w:sz w:val="32"/>
          <w:szCs w:val="32"/>
          <w:lang w:val="en-GB"/>
        </w:rPr>
        <w:t>DiSC</w:t>
      </w:r>
      <w:proofErr w:type="spellEnd"/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Classic) Group Cu</w:t>
      </w:r>
      <w:r w:rsidR="008D471F" w:rsidRPr="00051FBE">
        <w:rPr>
          <w:rFonts w:ascii="Calibri" w:hAnsi="Calibri" w:cs="Calibri"/>
          <w:sz w:val="32"/>
          <w:szCs w:val="32"/>
          <w:lang w:val="en-GB"/>
        </w:rPr>
        <w:t xml:space="preserve">lture Report and go more </w:t>
      </w:r>
      <w:r w:rsidRPr="00051FBE">
        <w:rPr>
          <w:rFonts w:ascii="Calibri" w:hAnsi="Calibri" w:cs="Calibri"/>
          <w:sz w:val="32"/>
          <w:szCs w:val="32"/>
          <w:lang w:val="en-GB"/>
        </w:rPr>
        <w:t>deeply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 xml:space="preserve"> into this discussion</w:t>
      </w:r>
      <w:r w:rsidR="004853CC" w:rsidRPr="00051FBE">
        <w:rPr>
          <w:rFonts w:ascii="Calibri" w:hAnsi="Calibri" w:cs="Calibri"/>
          <w:sz w:val="32"/>
          <w:szCs w:val="32"/>
          <w:lang w:val="en-GB"/>
        </w:rPr>
        <w:t xml:space="preserve"> using the content of the profile</w:t>
      </w:r>
      <w:r w:rsidR="00BC4AFC" w:rsidRPr="00051FBE">
        <w:rPr>
          <w:rFonts w:ascii="Calibri" w:hAnsi="Calibri" w:cs="Calibri"/>
          <w:sz w:val="32"/>
          <w:szCs w:val="32"/>
          <w:lang w:val="en-GB"/>
        </w:rPr>
        <w:t>.</w:t>
      </w:r>
    </w:p>
    <w:p w14:paraId="5B95CD12" w14:textId="77777777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5220BBB2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13CB595B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6D9C8D39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675E05EE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2FC17F8B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A4F7224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5AE48A43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50F40DEB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77A52294" w14:textId="77777777" w:rsidR="001E33D8" w:rsidRPr="00051FBE" w:rsidRDefault="001E33D8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007DCDA8" w14:textId="77777777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</w:p>
    <w:p w14:paraId="2A2C33E4" w14:textId="77777777" w:rsidR="005074DD" w:rsidRPr="00051FBE" w:rsidRDefault="005074DD" w:rsidP="00051FBE">
      <w:pPr>
        <w:tabs>
          <w:tab w:val="left" w:pos="10915"/>
        </w:tabs>
        <w:jc w:val="center"/>
        <w:rPr>
          <w:rFonts w:ascii="Calibri" w:hAnsi="Calibri" w:cs="Calibri"/>
          <w:sz w:val="36"/>
          <w:szCs w:val="36"/>
          <w:lang w:val="en-GB"/>
        </w:rPr>
      </w:pPr>
      <w:r w:rsidRPr="00051FBE">
        <w:rPr>
          <w:rFonts w:ascii="Calibri" w:hAnsi="Calibri" w:cs="Calibri"/>
          <w:sz w:val="36"/>
          <w:szCs w:val="36"/>
          <w:lang w:val="en-GB"/>
        </w:rPr>
        <w:lastRenderedPageBreak/>
        <w:t>You can print and produce the cards in a similar style:</w:t>
      </w:r>
    </w:p>
    <w:p w14:paraId="450EA2D7" w14:textId="77777777" w:rsidR="005074DD" w:rsidRPr="009C1CBE" w:rsidRDefault="005074DD" w:rsidP="005074DD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p w14:paraId="3DD355C9" w14:textId="77777777" w:rsidR="005074DD" w:rsidRPr="009C1CBE" w:rsidRDefault="00791512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  <w:r w:rsidRPr="009C1CBE">
        <w:rPr>
          <w:rFonts w:ascii="Calibri" w:hAnsi="Calibri" w:cs="Calibri"/>
          <w:noProof/>
          <w:sz w:val="40"/>
          <w:szCs w:val="40"/>
          <w:lang w:val="en-GB" w:eastAsia="en-GB"/>
        </w:rPr>
        <w:drawing>
          <wp:inline distT="0" distB="0" distL="0" distR="0" wp14:anchorId="6842E19D" wp14:editId="07777777">
            <wp:extent cx="3649980" cy="4953000"/>
            <wp:effectExtent l="0" t="0" r="7620" b="0"/>
            <wp:docPr id="43" name="Picture 43" descr="WP_20150402_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WP_20150402_0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1F0B1" w14:textId="77777777" w:rsidR="001E33D8" w:rsidRPr="009C1CBE" w:rsidRDefault="001E33D8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59235068" w14:textId="3AD0999F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6FA23B8E" w14:textId="3DD3ABC6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7C71A810" w14:textId="2F49658D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2DC98FE4" w14:textId="28A1E41D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65B8EE8C" w14:textId="02A44BAD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p w14:paraId="73F7E504" w14:textId="4038FB6D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  <w:r>
        <w:rPr>
          <w:rFonts w:ascii="Calibri" w:hAnsi="Calibri" w:cs="Calibri"/>
          <w:sz w:val="40"/>
          <w:szCs w:val="40"/>
          <w:lang w:val="en-GB"/>
        </w:rPr>
        <w:t>Cards (1 pack):</w:t>
      </w:r>
    </w:p>
    <w:p w14:paraId="5E27B2CF" w14:textId="340397CD" w:rsidR="00473ED3" w:rsidRDefault="00473ED3" w:rsidP="005074DD">
      <w:pPr>
        <w:tabs>
          <w:tab w:val="left" w:pos="10915"/>
        </w:tabs>
        <w:jc w:val="center"/>
        <w:rPr>
          <w:rFonts w:ascii="Calibri" w:hAnsi="Calibri" w:cs="Calibri"/>
          <w:sz w:val="40"/>
          <w:szCs w:val="4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260"/>
        <w:gridCol w:w="5454"/>
      </w:tblGrid>
      <w:tr w:rsidR="00473ED3" w:rsidRPr="002C08D2" w14:paraId="717203D3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156D0430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lang w:val="en-GB"/>
              </w:rPr>
            </w:pPr>
          </w:p>
          <w:p w14:paraId="124670BE" w14:textId="77777777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35FF18E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32"/>
                <w:szCs w:val="32"/>
                <w:lang w:val="en-GB"/>
              </w:rPr>
            </w:pPr>
          </w:p>
          <w:p w14:paraId="02C2A7D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dependence</w:t>
            </w:r>
          </w:p>
        </w:tc>
        <w:tc>
          <w:tcPr>
            <w:tcW w:w="5454" w:type="dxa"/>
            <w:shd w:val="clear" w:color="auto" w:fill="92D050"/>
          </w:tcPr>
          <w:p w14:paraId="00AD68A8" w14:textId="77777777" w:rsidR="00473ED3" w:rsidRPr="005074DD" w:rsidRDefault="00473ED3" w:rsidP="00AE7E07">
            <w:pPr>
              <w:tabs>
                <w:tab w:val="left" w:pos="10915"/>
              </w:tabs>
              <w:jc w:val="right"/>
            </w:pPr>
          </w:p>
          <w:p w14:paraId="17949315" w14:textId="77777777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9DB50E2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32"/>
                <w:szCs w:val="32"/>
                <w:lang w:val="en-GB"/>
              </w:rPr>
            </w:pPr>
          </w:p>
          <w:p w14:paraId="2DBAC70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ecisiveness</w:t>
            </w:r>
          </w:p>
        </w:tc>
      </w:tr>
      <w:tr w:rsidR="00473ED3" w:rsidRPr="002C08D2" w14:paraId="47025A53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3E099CE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11D52F73" w14:textId="77777777" w:rsidR="00473ED3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3A8A06F9" w14:textId="52EF054D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6AB4898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16"/>
                <w:szCs w:val="16"/>
                <w:lang w:val="en-GB"/>
              </w:rPr>
            </w:pPr>
          </w:p>
          <w:p w14:paraId="5C3A612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irectness</w:t>
            </w:r>
          </w:p>
        </w:tc>
        <w:tc>
          <w:tcPr>
            <w:tcW w:w="5454" w:type="dxa"/>
            <w:shd w:val="clear" w:color="auto" w:fill="92D050"/>
          </w:tcPr>
          <w:p w14:paraId="46AD5E0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03FCCBA6" w14:textId="640CBF17" w:rsidR="00473ED3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80BC752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36"/>
                <w:szCs w:val="36"/>
                <w:lang w:val="en-GB"/>
              </w:rPr>
            </w:pPr>
          </w:p>
          <w:p w14:paraId="141D4D0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Victory</w:t>
            </w:r>
          </w:p>
          <w:p w14:paraId="43203E4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473ED3" w:rsidRPr="002C08D2" w14:paraId="468C5178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404FF9E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57329491" w14:textId="6512561E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B7EAEB8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32"/>
                <w:szCs w:val="32"/>
                <w:lang w:val="en-GB"/>
              </w:rPr>
            </w:pPr>
          </w:p>
          <w:p w14:paraId="4A7A585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Results</w:t>
            </w:r>
          </w:p>
          <w:p w14:paraId="529CD1E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92D050"/>
          </w:tcPr>
          <w:p w14:paraId="652CACB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7DEB75C5" w14:textId="160178F3" w:rsidR="00473ED3" w:rsidRDefault="00473ED3" w:rsidP="00AE7E07">
            <w:pPr>
              <w:tabs>
                <w:tab w:val="left" w:pos="268"/>
                <w:tab w:val="left" w:pos="10915"/>
              </w:tabs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189CD48" w14:textId="77777777" w:rsidR="00473ED3" w:rsidRPr="00473ED3" w:rsidRDefault="00473ED3" w:rsidP="00AE7E07">
            <w:pPr>
              <w:tabs>
                <w:tab w:val="left" w:pos="268"/>
                <w:tab w:val="left" w:pos="10915"/>
              </w:tabs>
              <w:rPr>
                <w:rFonts w:ascii="Garamond" w:hAnsi="Garamond"/>
                <w:b/>
                <w:sz w:val="32"/>
                <w:szCs w:val="32"/>
                <w:lang w:val="en-GB"/>
              </w:rPr>
            </w:pPr>
          </w:p>
          <w:p w14:paraId="4D11FFBA" w14:textId="77777777" w:rsidR="00473ED3" w:rsidRPr="005074DD" w:rsidRDefault="00473ED3" w:rsidP="00AE7E07">
            <w:pPr>
              <w:tabs>
                <w:tab w:val="left" w:pos="268"/>
                <w:tab w:val="left" w:pos="10915"/>
              </w:tabs>
              <w:ind w:left="-15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reativity</w:t>
            </w:r>
          </w:p>
        </w:tc>
      </w:tr>
      <w:tr w:rsidR="00473ED3" w:rsidRPr="002C08D2" w14:paraId="3A13FAA9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101E4CB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75713C47" w14:textId="2E95162E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880A014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36"/>
                <w:szCs w:val="36"/>
                <w:lang w:val="en-GB"/>
              </w:rPr>
            </w:pPr>
          </w:p>
          <w:p w14:paraId="1422540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Enthusiasm</w:t>
            </w:r>
          </w:p>
          <w:p w14:paraId="03FF2BB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92D050"/>
          </w:tcPr>
          <w:p w14:paraId="6F3C359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</w:pPr>
          </w:p>
          <w:p w14:paraId="73E19BBA" w14:textId="6989F009" w:rsid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BCA8220" w14:textId="77777777" w:rsidR="00473ED3" w:rsidRPr="00473ED3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36"/>
                <w:szCs w:val="36"/>
                <w:lang w:val="en-GB"/>
              </w:rPr>
            </w:pPr>
          </w:p>
          <w:p w14:paraId="31202AB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ptimism</w:t>
            </w:r>
          </w:p>
        </w:tc>
      </w:tr>
      <w:tr w:rsidR="00473ED3" w:rsidRPr="002C08D2" w14:paraId="1D7D6F39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2B83FE1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1B8546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78B0AA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llaboration</w:t>
            </w:r>
          </w:p>
        </w:tc>
        <w:tc>
          <w:tcPr>
            <w:tcW w:w="5454" w:type="dxa"/>
            <w:shd w:val="clear" w:color="auto" w:fill="92D050"/>
          </w:tcPr>
          <w:p w14:paraId="4C2364BC" w14:textId="77777777" w:rsidR="00473ED3" w:rsidRPr="005074DD" w:rsidRDefault="00473ED3" w:rsidP="00AE7E07">
            <w:pPr>
              <w:tabs>
                <w:tab w:val="left" w:pos="10915"/>
              </w:tabs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4DC4B2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23BDC4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Passion</w:t>
            </w:r>
          </w:p>
        </w:tc>
      </w:tr>
      <w:tr w:rsidR="00473ED3" w:rsidRPr="002C08D2" w14:paraId="2AE5380E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7020ADB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0B5B87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672D63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sensitivity</w:t>
            </w:r>
          </w:p>
        </w:tc>
        <w:tc>
          <w:tcPr>
            <w:tcW w:w="5454" w:type="dxa"/>
            <w:shd w:val="clear" w:color="auto" w:fill="FFFF00"/>
          </w:tcPr>
          <w:p w14:paraId="3E9006A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65BB08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690C51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Hesitation</w:t>
            </w:r>
          </w:p>
        </w:tc>
      </w:tr>
      <w:tr w:rsidR="00473ED3" w:rsidRPr="002C08D2" w14:paraId="045F8416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36A435F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4B65BF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2F3889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analysis</w:t>
            </w:r>
            <w:proofErr w:type="spellEnd"/>
          </w:p>
          <w:p w14:paraId="03CB217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FFFF00"/>
          </w:tcPr>
          <w:p w14:paraId="22CF45DF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4B8309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92DBE2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Foot-dragging</w:t>
            </w:r>
          </w:p>
          <w:p w14:paraId="5AE4536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473ED3" w:rsidRPr="002C08D2" w14:paraId="7A7CA332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5F5AFD48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0B3A35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68D7DC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Weakness</w:t>
            </w:r>
          </w:p>
        </w:tc>
        <w:tc>
          <w:tcPr>
            <w:tcW w:w="5454" w:type="dxa"/>
            <w:shd w:val="clear" w:color="auto" w:fill="FFFF00"/>
          </w:tcPr>
          <w:p w14:paraId="3D1EC78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0D8910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F3FB7D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Rulemaking</w:t>
            </w:r>
          </w:p>
        </w:tc>
      </w:tr>
      <w:tr w:rsidR="00473ED3" w:rsidRPr="002C08D2" w14:paraId="6E3C4C66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1A8DAB2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7ECBA7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FBAF86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aution</w:t>
            </w:r>
          </w:p>
        </w:tc>
        <w:tc>
          <w:tcPr>
            <w:tcW w:w="5454" w:type="dxa"/>
            <w:shd w:val="clear" w:color="auto" w:fill="FFFF00"/>
          </w:tcPr>
          <w:p w14:paraId="22D904C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A98187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7EF311F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veranalysis</w:t>
            </w:r>
            <w:proofErr w:type="spellEnd"/>
          </w:p>
        </w:tc>
      </w:tr>
      <w:tr w:rsidR="00473ED3" w:rsidRPr="002C08D2" w14:paraId="16EB7932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1A4BD29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9DB270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77408A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troversion</w:t>
            </w:r>
          </w:p>
          <w:p w14:paraId="597D172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  <w:tc>
          <w:tcPr>
            <w:tcW w:w="5454" w:type="dxa"/>
            <w:shd w:val="clear" w:color="auto" w:fill="FFFF00"/>
          </w:tcPr>
          <w:p w14:paraId="2EEF2D1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8A2462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469AB0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Insensitivity</w:t>
            </w:r>
          </w:p>
          <w:p w14:paraId="14D3A84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473ED3" w:rsidRPr="002C08D2" w14:paraId="00551778" w14:textId="77777777" w:rsidTr="00AE7E07">
        <w:trPr>
          <w:cantSplit/>
          <w:trHeight w:hRule="exact" w:val="3120"/>
        </w:trPr>
        <w:tc>
          <w:tcPr>
            <w:tcW w:w="5260" w:type="dxa"/>
          </w:tcPr>
          <w:p w14:paraId="62953EFD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29E6939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237661A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>
              <w:rPr>
                <w:rFonts w:ascii="Garamond" w:hAnsi="Garamond"/>
                <w:b/>
                <w:sz w:val="48"/>
                <w:szCs w:val="48"/>
                <w:lang w:val="en-GB"/>
              </w:rPr>
              <w:t>Reward</w:t>
            </w:r>
            <w:r w:rsidRPr="002C08D2">
              <w:rPr>
                <w:rFonts w:ascii="Garamond" w:hAnsi="Garamond"/>
                <w:b/>
                <w:sz w:val="48"/>
                <w:szCs w:val="48"/>
                <w:lang w:val="en-GB"/>
              </w:rPr>
              <w:t>s</w:t>
            </w:r>
          </w:p>
        </w:tc>
        <w:tc>
          <w:tcPr>
            <w:tcW w:w="5454" w:type="dxa"/>
          </w:tcPr>
          <w:p w14:paraId="0254EEB5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F564184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B1C1B6D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>
              <w:rPr>
                <w:rFonts w:ascii="Garamond" w:hAnsi="Garamond"/>
                <w:b/>
                <w:sz w:val="48"/>
                <w:szCs w:val="48"/>
                <w:lang w:val="en-GB"/>
              </w:rPr>
              <w:t>Criticizes</w:t>
            </w:r>
          </w:p>
        </w:tc>
      </w:tr>
      <w:tr w:rsidR="00473ED3" w:rsidRPr="002C08D2" w14:paraId="022453B2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00B050"/>
          </w:tcPr>
          <w:p w14:paraId="5B71F53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3DDA0A2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D</w:t>
            </w:r>
          </w:p>
          <w:p w14:paraId="70C4CFC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  <w:p w14:paraId="49644CC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DOMINANCE</w:t>
            </w:r>
          </w:p>
          <w:p w14:paraId="27E14FF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09C5BE5B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473ED3" w:rsidRPr="002C08D2" w14:paraId="4EA29D00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0000"/>
          </w:tcPr>
          <w:p w14:paraId="46AB94B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3F748A58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proofErr w:type="spellStart"/>
            <w:r w:rsidRPr="005074DD">
              <w:rPr>
                <w:rFonts w:ascii="Garamond" w:hAnsi="Garamond"/>
                <w:b/>
                <w:sz w:val="96"/>
                <w:lang w:val="en-GB"/>
              </w:rPr>
              <w:t>i</w:t>
            </w:r>
            <w:proofErr w:type="spellEnd"/>
          </w:p>
          <w:p w14:paraId="74EC315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  <w:p w14:paraId="242E2C4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INFLUENCE</w:t>
            </w:r>
          </w:p>
          <w:p w14:paraId="1A66615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64AFFDA5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</w:tc>
      </w:tr>
      <w:tr w:rsidR="00473ED3" w:rsidRPr="002C08D2" w14:paraId="721A96BE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548DD4"/>
          </w:tcPr>
          <w:p w14:paraId="4F6DDEB8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45060AE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S</w:t>
            </w:r>
          </w:p>
          <w:p w14:paraId="13DCA2B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FF"/>
                <w:sz w:val="40"/>
                <w:lang w:val="en-GB"/>
              </w:rPr>
            </w:pPr>
          </w:p>
          <w:p w14:paraId="125A66A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STEADINESS</w:t>
            </w:r>
          </w:p>
          <w:p w14:paraId="3120BBE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4FD67A31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</w:tc>
      </w:tr>
      <w:tr w:rsidR="00473ED3" w:rsidRPr="002C08D2" w14:paraId="005C072F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B6DDE8"/>
          </w:tcPr>
          <w:p w14:paraId="0115FB4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72"/>
                <w:lang w:val="en-GB"/>
              </w:rPr>
            </w:pPr>
          </w:p>
          <w:p w14:paraId="435576D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96"/>
                <w:lang w:val="en-GB"/>
              </w:rPr>
            </w:pPr>
            <w:r w:rsidRPr="005074DD">
              <w:rPr>
                <w:rFonts w:ascii="Garamond" w:hAnsi="Garamond"/>
                <w:b/>
                <w:sz w:val="96"/>
                <w:lang w:val="en-GB"/>
              </w:rPr>
              <w:t>C</w:t>
            </w:r>
          </w:p>
          <w:p w14:paraId="40BCB16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  <w:p w14:paraId="21EDC00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color w:val="000000"/>
                <w:sz w:val="44"/>
                <w:lang w:val="en-GB"/>
              </w:rPr>
            </w:pPr>
            <w:r w:rsidRPr="005074DD">
              <w:rPr>
                <w:rFonts w:ascii="Garamond" w:hAnsi="Garamond"/>
                <w:b/>
                <w:color w:val="000000"/>
                <w:sz w:val="44"/>
                <w:lang w:val="en-GB"/>
              </w:rPr>
              <w:t>CONSCIENTIOUSNESS</w:t>
            </w:r>
          </w:p>
          <w:p w14:paraId="38ED056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4"/>
                <w:lang w:val="en-GB"/>
              </w:rPr>
            </w:pPr>
          </w:p>
        </w:tc>
        <w:tc>
          <w:tcPr>
            <w:tcW w:w="5454" w:type="dxa"/>
          </w:tcPr>
          <w:p w14:paraId="77F4AB49" w14:textId="77777777" w:rsidR="00473ED3" w:rsidRPr="002C08D2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0"/>
                <w:lang w:val="en-GB"/>
              </w:rPr>
            </w:pPr>
          </w:p>
        </w:tc>
      </w:tr>
      <w:tr w:rsidR="00473ED3" w:rsidRPr="002C08D2" w14:paraId="4E92D459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658C4CB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267327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C07D36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operation</w:t>
            </w:r>
          </w:p>
        </w:tc>
        <w:tc>
          <w:tcPr>
            <w:tcW w:w="5454" w:type="dxa"/>
            <w:shd w:val="clear" w:color="auto" w:fill="92D050"/>
          </w:tcPr>
          <w:p w14:paraId="3344E30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4C6D65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B18B98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Loyalty</w:t>
            </w:r>
          </w:p>
        </w:tc>
      </w:tr>
      <w:tr w:rsidR="00473ED3" w:rsidRPr="002C08D2" w14:paraId="73861C35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71E945C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D26CF4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4EA33C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Humility</w:t>
            </w:r>
          </w:p>
        </w:tc>
        <w:tc>
          <w:tcPr>
            <w:tcW w:w="5454" w:type="dxa"/>
            <w:shd w:val="clear" w:color="auto" w:fill="92D050"/>
          </w:tcPr>
          <w:p w14:paraId="57D21FF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321B83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FA54CF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Thoughtfulness</w:t>
            </w:r>
          </w:p>
        </w:tc>
      </w:tr>
      <w:tr w:rsidR="00473ED3" w:rsidRPr="002C08D2" w14:paraId="2ED44570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7AF508D9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56166B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4AF4EE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Team focus</w:t>
            </w:r>
          </w:p>
        </w:tc>
        <w:tc>
          <w:tcPr>
            <w:tcW w:w="5454" w:type="dxa"/>
            <w:shd w:val="clear" w:color="auto" w:fill="92D050"/>
          </w:tcPr>
          <w:p w14:paraId="7471EEF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1EA7DA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BE2975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ccuracy</w:t>
            </w:r>
          </w:p>
        </w:tc>
      </w:tr>
      <w:tr w:rsidR="00473ED3" w:rsidRPr="002C08D2" w14:paraId="4B4513F2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20789DF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E5038F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6A60C5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Completeness</w:t>
            </w:r>
          </w:p>
        </w:tc>
        <w:tc>
          <w:tcPr>
            <w:tcW w:w="5454" w:type="dxa"/>
            <w:shd w:val="clear" w:color="auto" w:fill="92D050"/>
          </w:tcPr>
          <w:p w14:paraId="5B34FAD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1A87E6A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AA807E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ttention to detail</w:t>
            </w:r>
          </w:p>
        </w:tc>
      </w:tr>
      <w:tr w:rsidR="00473ED3" w:rsidRPr="002C08D2" w14:paraId="7F9F12F3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92D050"/>
          </w:tcPr>
          <w:p w14:paraId="341B06A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BDA0E8E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76D1CA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On-time performance</w:t>
            </w:r>
          </w:p>
        </w:tc>
        <w:tc>
          <w:tcPr>
            <w:tcW w:w="5454" w:type="dxa"/>
            <w:shd w:val="clear" w:color="auto" w:fill="92D050"/>
          </w:tcPr>
          <w:p w14:paraId="3FF1F07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FA1DF7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007A05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ependability</w:t>
            </w:r>
          </w:p>
        </w:tc>
      </w:tr>
      <w:tr w:rsidR="00473ED3" w:rsidRPr="002C08D2" w14:paraId="5924797D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14A7035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6370AD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8A716A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Aggressiveness</w:t>
            </w:r>
          </w:p>
        </w:tc>
        <w:tc>
          <w:tcPr>
            <w:tcW w:w="5454" w:type="dxa"/>
            <w:shd w:val="clear" w:color="auto" w:fill="FFFF00"/>
          </w:tcPr>
          <w:p w14:paraId="6D1D8C0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192476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3C935E0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Pushiness</w:t>
            </w:r>
          </w:p>
        </w:tc>
      </w:tr>
      <w:tr w:rsidR="00473ED3" w:rsidRPr="002C08D2" w14:paraId="6525D9D8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6755833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56975714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06F47768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Disruptiveness</w:t>
            </w:r>
          </w:p>
        </w:tc>
        <w:tc>
          <w:tcPr>
            <w:tcW w:w="5454" w:type="dxa"/>
            <w:shd w:val="clear" w:color="auto" w:fill="FFFF00"/>
          </w:tcPr>
          <w:p w14:paraId="6B957BC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0BAD84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B07611F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Nonconformity</w:t>
            </w:r>
          </w:p>
        </w:tc>
      </w:tr>
      <w:tr w:rsidR="00473ED3" w:rsidRPr="002C08D2" w14:paraId="79F1CAF3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78232FC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8ECA5E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9A498C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Sudden change</w:t>
            </w:r>
          </w:p>
        </w:tc>
        <w:tc>
          <w:tcPr>
            <w:tcW w:w="5454" w:type="dxa"/>
            <w:shd w:val="clear" w:color="auto" w:fill="FFFF00"/>
          </w:tcPr>
          <w:p w14:paraId="2A85133C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E3FA695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7AE68E6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Mistakes</w:t>
            </w:r>
          </w:p>
        </w:tc>
      </w:tr>
      <w:tr w:rsidR="00473ED3" w:rsidRPr="002C08D2" w14:paraId="047B1092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4C03BBB2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6447966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BF220CF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 xml:space="preserve">Illogical </w:t>
            </w:r>
            <w:proofErr w:type="spellStart"/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behavior</w:t>
            </w:r>
            <w:proofErr w:type="spellEnd"/>
          </w:p>
        </w:tc>
        <w:tc>
          <w:tcPr>
            <w:tcW w:w="5454" w:type="dxa"/>
            <w:shd w:val="clear" w:color="auto" w:fill="FFFF00"/>
          </w:tcPr>
          <w:p w14:paraId="22E18E7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422399A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ACAE33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Lateness</w:t>
            </w:r>
          </w:p>
        </w:tc>
      </w:tr>
      <w:tr w:rsidR="00473ED3" w:rsidRPr="002C08D2" w14:paraId="455E2A71" w14:textId="77777777" w:rsidTr="00AE7E07">
        <w:trPr>
          <w:cantSplit/>
          <w:trHeight w:hRule="exact" w:val="3120"/>
        </w:trPr>
        <w:tc>
          <w:tcPr>
            <w:tcW w:w="5260" w:type="dxa"/>
            <w:shd w:val="clear" w:color="auto" w:fill="FFFF00"/>
          </w:tcPr>
          <w:p w14:paraId="00375A07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66857FBB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A8203D3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Spotty research</w:t>
            </w:r>
          </w:p>
        </w:tc>
        <w:tc>
          <w:tcPr>
            <w:tcW w:w="5454" w:type="dxa"/>
            <w:shd w:val="clear" w:color="auto" w:fill="FFFF00"/>
          </w:tcPr>
          <w:p w14:paraId="58D9842D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right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2BB099FA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</w:p>
          <w:p w14:paraId="310FC751" w14:textId="77777777" w:rsidR="00473ED3" w:rsidRPr="005074DD" w:rsidRDefault="00473ED3" w:rsidP="00AE7E07">
            <w:pPr>
              <w:tabs>
                <w:tab w:val="left" w:pos="10915"/>
              </w:tabs>
              <w:ind w:left="144"/>
              <w:jc w:val="center"/>
              <w:rPr>
                <w:rFonts w:ascii="Garamond" w:hAnsi="Garamond"/>
                <w:b/>
                <w:sz w:val="48"/>
                <w:szCs w:val="48"/>
                <w:lang w:val="en-GB"/>
              </w:rPr>
            </w:pPr>
            <w:r w:rsidRPr="005074DD">
              <w:rPr>
                <w:rFonts w:ascii="Garamond" w:hAnsi="Garamond"/>
                <w:b/>
                <w:sz w:val="48"/>
                <w:szCs w:val="48"/>
                <w:lang w:val="en-GB"/>
              </w:rPr>
              <w:t>Exaggerated enthusiasm</w:t>
            </w:r>
          </w:p>
        </w:tc>
      </w:tr>
    </w:tbl>
    <w:p w14:paraId="08E35CD5" w14:textId="77777777" w:rsidR="00473ED3" w:rsidRPr="009C1CBE" w:rsidRDefault="00473ED3" w:rsidP="00473ED3">
      <w:pPr>
        <w:tabs>
          <w:tab w:val="left" w:pos="10915"/>
        </w:tabs>
        <w:rPr>
          <w:rFonts w:ascii="Calibri" w:hAnsi="Calibri" w:cs="Calibri"/>
          <w:sz w:val="40"/>
          <w:szCs w:val="40"/>
          <w:lang w:val="en-GB"/>
        </w:rPr>
      </w:pPr>
    </w:p>
    <w:sectPr w:rsidR="00473ED3" w:rsidRPr="009C1CBE">
      <w:headerReference w:type="default" r:id="rId12"/>
      <w:type w:val="continuous"/>
      <w:pgSz w:w="12240" w:h="15840"/>
      <w:pgMar w:top="142" w:right="760" w:bottom="0" w:left="567" w:header="720" w:footer="72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E111" w14:textId="77777777" w:rsidR="00664BB1" w:rsidRDefault="00664BB1" w:rsidP="00C51A1A">
      <w:r>
        <w:separator/>
      </w:r>
    </w:p>
  </w:endnote>
  <w:endnote w:type="continuationSeparator" w:id="0">
    <w:p w14:paraId="302B656F" w14:textId="77777777" w:rsidR="00664BB1" w:rsidRDefault="00664BB1" w:rsidP="00C51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83F1A" w14:textId="77777777" w:rsidR="00664BB1" w:rsidRDefault="00664BB1" w:rsidP="00C51A1A">
      <w:r>
        <w:separator/>
      </w:r>
    </w:p>
  </w:footnote>
  <w:footnote w:type="continuationSeparator" w:id="0">
    <w:p w14:paraId="3B3CC2A9" w14:textId="77777777" w:rsidR="00664BB1" w:rsidRDefault="00664BB1" w:rsidP="00C51A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7624F" w14:textId="3B435492" w:rsidR="00473ED3" w:rsidRDefault="00473ED3" w:rsidP="00473ED3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YwMTc3tDAzNDVS0lEKTi0uzszPAykwqQUAUCl7dywAAAA="/>
  </w:docVars>
  <w:rsids>
    <w:rsidRoot w:val="00D2368D"/>
    <w:rsid w:val="00051FBE"/>
    <w:rsid w:val="00060720"/>
    <w:rsid w:val="0015608E"/>
    <w:rsid w:val="001A5E37"/>
    <w:rsid w:val="001E33D8"/>
    <w:rsid w:val="00215424"/>
    <w:rsid w:val="00250475"/>
    <w:rsid w:val="0026453B"/>
    <w:rsid w:val="002C08D2"/>
    <w:rsid w:val="002D3646"/>
    <w:rsid w:val="002E1DF3"/>
    <w:rsid w:val="003009B3"/>
    <w:rsid w:val="00325188"/>
    <w:rsid w:val="003751E3"/>
    <w:rsid w:val="003B6796"/>
    <w:rsid w:val="00460E71"/>
    <w:rsid w:val="00473ED3"/>
    <w:rsid w:val="004853CC"/>
    <w:rsid w:val="004B71FD"/>
    <w:rsid w:val="005074DD"/>
    <w:rsid w:val="005F0DC6"/>
    <w:rsid w:val="00621FDB"/>
    <w:rsid w:val="00664BB1"/>
    <w:rsid w:val="006A3CB9"/>
    <w:rsid w:val="007521BD"/>
    <w:rsid w:val="00791512"/>
    <w:rsid w:val="007A48C2"/>
    <w:rsid w:val="00825503"/>
    <w:rsid w:val="008D471F"/>
    <w:rsid w:val="0090596F"/>
    <w:rsid w:val="00973182"/>
    <w:rsid w:val="009C1CBE"/>
    <w:rsid w:val="00A4176E"/>
    <w:rsid w:val="00A674BD"/>
    <w:rsid w:val="00AE4CD7"/>
    <w:rsid w:val="00B75826"/>
    <w:rsid w:val="00BB0332"/>
    <w:rsid w:val="00BC4AFC"/>
    <w:rsid w:val="00C349AA"/>
    <w:rsid w:val="00C51A1A"/>
    <w:rsid w:val="00CD32C0"/>
    <w:rsid w:val="00D2368D"/>
    <w:rsid w:val="00DE53BF"/>
    <w:rsid w:val="00E0292B"/>
    <w:rsid w:val="00E93B23"/>
    <w:rsid w:val="00F971E0"/>
    <w:rsid w:val="00FD2E9F"/>
    <w:rsid w:val="27035E04"/>
    <w:rsid w:val="52F25B33"/>
    <w:rsid w:val="75A5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0B74FF9"/>
  <w15:docId w15:val="{D86DC78F-05FA-4C55-871B-64EB282D1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10915"/>
      </w:tabs>
      <w:ind w:left="144"/>
      <w:jc w:val="center"/>
      <w:outlineLvl w:val="0"/>
    </w:pPr>
    <w:rPr>
      <w:rFonts w:ascii="Garamond" w:hAnsi="Garamond"/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51A1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51A1A"/>
    <w:rPr>
      <w:lang w:eastAsia="en-US"/>
    </w:rPr>
  </w:style>
  <w:style w:type="paragraph" w:styleId="Footer">
    <w:name w:val="footer"/>
    <w:basedOn w:val="Normal"/>
    <w:link w:val="FooterChar"/>
    <w:rsid w:val="00C51A1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51A1A"/>
    <w:rPr>
      <w:lang w:eastAsia="en-US"/>
    </w:rPr>
  </w:style>
  <w:style w:type="paragraph" w:styleId="BalloonText">
    <w:name w:val="Balloon Text"/>
    <w:basedOn w:val="Normal"/>
    <w:link w:val="BalloonTextChar"/>
    <w:rsid w:val="008D47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471F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051F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1F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hyperlink" Target="https://ipbpartners.eu/wp-content/uploads/2021/08/Everything-DiSC-Group-Culture-Report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535AB403389343872787ADA61C1F6F" ma:contentTypeVersion="16" ma:contentTypeDescription="Loo uus dokument" ma:contentTypeScope="" ma:versionID="98e5dd00c6e066962de23f052cc41f1e">
  <xsd:schema xmlns:xsd="http://www.w3.org/2001/XMLSchema" xmlns:xs="http://www.w3.org/2001/XMLSchema" xmlns:p="http://schemas.microsoft.com/office/2006/metadata/properties" xmlns:ns2="d88b1d2a-bf39-40ff-8a5e-eb38c37af629" xmlns:ns3="823dd1b2-8f12-4f19-ae28-f6582bef03e0" targetNamespace="http://schemas.microsoft.com/office/2006/metadata/properties" ma:root="true" ma:fieldsID="0065ff4e271d17c27030a859493256d2" ns2:_="" ns3:_="">
    <xsd:import namespace="d88b1d2a-bf39-40ff-8a5e-eb38c37af629"/>
    <xsd:import namespace="823dd1b2-8f12-4f19-ae28-f6582bef0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b1d2a-bf39-40ff-8a5e-eb38c37af6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Pildisildid" ma:readOnly="false" ma:fieldId="{5cf76f15-5ced-4ddc-b409-7134ff3c332f}" ma:taxonomyMulti="true" ma:sspId="fb9cf334-fc74-439b-8f6b-f937b248ea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dd1b2-8f12-4f19-ae28-f6582bef03e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ddc8b16-457f-4805-9275-6541e5f5b257}" ma:internalName="TaxCatchAll" ma:showField="CatchAllData" ma:web="823dd1b2-8f12-4f19-ae28-f6582bef03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3dd1b2-8f12-4f19-ae28-f6582bef03e0" xsi:nil="true"/>
    <lcf76f155ced4ddcb4097134ff3c332f xmlns="d88b1d2a-bf39-40ff-8a5e-eb38c37af62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095081-0B40-411E-B42D-AE5DA9B1A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8b1d2a-bf39-40ff-8a5e-eb38c37af629"/>
    <ds:schemaRef ds:uri="823dd1b2-8f12-4f19-ae28-f6582bef0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26D690-DD44-4C01-AB9A-4851F0EFD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88FE48-7F79-470A-9DCB-3BC73982B694}">
  <ds:schemaRefs>
    <ds:schemaRef ds:uri="http://schemas.microsoft.com/office/2006/metadata/properties"/>
    <ds:schemaRef ds:uri="http://schemas.microsoft.com/office/infopath/2007/PartnerControls"/>
    <ds:schemaRef ds:uri="823dd1b2-8f12-4f19-ae28-f6582bef03e0"/>
    <ds:schemaRef ds:uri="d88b1d2a-bf39-40ff-8a5e-eb38c37af6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gev enesekindlus, jõulisus, võistluslikkus</vt:lpstr>
    </vt:vector>
  </TitlesOfParts>
  <Company>MLP Eesti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ev enesekindlus, jõulisus, võistluslikkus</dc:title>
  <dc:subject/>
  <dc:creator>Mati Sööt, IPB Partners OÜ</dc:creator>
  <cp:keywords/>
  <cp:lastModifiedBy>Uku Sööt</cp:lastModifiedBy>
  <cp:revision>11</cp:revision>
  <cp:lastPrinted>2000-05-11T14:29:00Z</cp:lastPrinted>
  <dcterms:created xsi:type="dcterms:W3CDTF">2016-11-08T20:46:00Z</dcterms:created>
  <dcterms:modified xsi:type="dcterms:W3CDTF">2023-02-0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535AB403389343872787ADA61C1F6F</vt:lpwstr>
  </property>
  <property fmtid="{D5CDD505-2E9C-101B-9397-08002B2CF9AE}" pid="3" name="Order">
    <vt:r8>226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MediaServiceImageTags">
    <vt:lpwstr/>
  </property>
</Properties>
</file>